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14:paraId="59685971" w14:textId="77777777" w:rsidR="005B631D" w:rsidRDefault="005B631D">
          <w:r>
            <w:rPr>
              <w:noProof/>
              <w:lang w:val="en-US" w:bidi="he-IL"/>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se="http://schemas.microsoft.com/office/word/2015/wordml/sym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val="en-US" w:bidi="he-IL"/>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5C436620" w:rsidR="005B631D" w:rsidRDefault="00504013"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F644AB">
                                      <w:rPr>
                                        <w:caps/>
                                        <w:color w:val="5B9BD5" w:themeColor="accent1"/>
                                        <w:sz w:val="64"/>
                                        <w:szCs w:val="64"/>
                                      </w:rPr>
                                      <w:t>5</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5C436620" w:rsidR="005B631D" w:rsidRDefault="00504013"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CF6F6A">
                                <w:rPr>
                                  <w:caps/>
                                  <w:color w:val="5B9BD5" w:themeColor="accent1"/>
                                  <w:sz w:val="64"/>
                                  <w:szCs w:val="64"/>
                                </w:rPr>
                                <w:t xml:space="preserve">research report </w:t>
                              </w:r>
                              <w:r w:rsidR="00E9049D">
                                <w:rPr>
                                  <w:caps/>
                                  <w:color w:val="5B9BD5" w:themeColor="accent1"/>
                                  <w:sz w:val="64"/>
                                  <w:szCs w:val="64"/>
                                </w:rPr>
                                <w:t>v</w:t>
                              </w:r>
                              <w:r w:rsidR="001B3B41">
                                <w:rPr>
                                  <w:caps/>
                                  <w:color w:val="5B9BD5" w:themeColor="accent1"/>
                                  <w:sz w:val="64"/>
                                  <w:szCs w:val="64"/>
                                </w:rPr>
                                <w:t>e</w:t>
                              </w:r>
                              <w:r w:rsidR="00E9049D">
                                <w:rPr>
                                  <w:caps/>
                                  <w:color w:val="5B9BD5" w:themeColor="accent1"/>
                                  <w:sz w:val="64"/>
                                  <w:szCs w:val="64"/>
                                </w:rPr>
                                <w:t>r</w:t>
                              </w:r>
                              <w:r w:rsidR="001B3B41">
                                <w:rPr>
                                  <w:caps/>
                                  <w:color w:val="5B9BD5" w:themeColor="accent1"/>
                                  <w:sz w:val="64"/>
                                  <w:szCs w:val="64"/>
                                </w:rPr>
                                <w:t xml:space="preserve"> </w:t>
                              </w:r>
                              <w:r w:rsidR="0061232D">
                                <w:rPr>
                                  <w:caps/>
                                  <w:color w:val="5B9BD5" w:themeColor="accent1"/>
                                  <w:sz w:val="64"/>
                                  <w:szCs w:val="64"/>
                                </w:rPr>
                                <w:t>1</w:t>
                              </w:r>
                              <w:r w:rsidR="00F644AB">
                                <w:rPr>
                                  <w:caps/>
                                  <w:color w:val="5B9BD5" w:themeColor="accent1"/>
                                  <w:sz w:val="64"/>
                                  <w:szCs w:val="64"/>
                                </w:rPr>
                                <w:t>5</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4917F100" w14:textId="77777777" w:rsidR="005B631D" w:rsidRDefault="00172CD1">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val="en-US" w:bidi="he-IL"/>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5B631D" w:rsidRDefault="005B631D">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AEA352F" w14:textId="77777777" w:rsidR="005B631D" w:rsidRDefault="00522CD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sidR="002C1CE3">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val="en-US" w:bidi="he-IL"/>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504013">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5B631D" w:rsidRPr="005B631D" w:rsidRDefault="005B631D"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5B631D" w:rsidRPr="0092757A" w:rsidRDefault="005B631D"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362635" w:rsidRPr="0092757A" w:rsidRDefault="00362635">
                          <w:pPr>
                            <w:pStyle w:val="NoSpacing"/>
                            <w:jc w:val="right"/>
                            <w:rPr>
                              <w:rFonts w:eastAsiaTheme="minorHAnsi"/>
                              <w:lang w:val="nl-NL"/>
                            </w:rPr>
                          </w:pPr>
                        </w:p>
                        <w:p w14:paraId="26F00831" w14:textId="77777777" w:rsidR="005B631D" w:rsidRDefault="00504013">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EndPr/>
                            <w:sdtContent>
                              <w:r w:rsidR="00362635"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287E7CEA" w14:textId="77777777" w:rsidR="00F3733C" w:rsidRDefault="005B631D">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71544897" w:history="1">
            <w:r w:rsidR="00F3733C" w:rsidRPr="00F976A2">
              <w:rPr>
                <w:rStyle w:val="Hyperlink"/>
                <w:noProof/>
              </w:rPr>
              <w:t>1.</w:t>
            </w:r>
            <w:r w:rsidR="00F3733C">
              <w:rPr>
                <w:rFonts w:eastAsiaTheme="minorEastAsia"/>
                <w:noProof/>
                <w:lang w:eastAsia="en-CA"/>
              </w:rPr>
              <w:tab/>
            </w:r>
            <w:r w:rsidR="00F3733C" w:rsidRPr="00F976A2">
              <w:rPr>
                <w:rStyle w:val="Hyperlink"/>
                <w:noProof/>
              </w:rPr>
              <w:t>Introduction</w:t>
            </w:r>
            <w:r w:rsidR="00F3733C">
              <w:rPr>
                <w:noProof/>
                <w:webHidden/>
              </w:rPr>
              <w:tab/>
            </w:r>
            <w:r w:rsidR="00F3733C">
              <w:rPr>
                <w:noProof/>
                <w:webHidden/>
              </w:rPr>
              <w:fldChar w:fldCharType="begin"/>
            </w:r>
            <w:r w:rsidR="00F3733C">
              <w:rPr>
                <w:noProof/>
                <w:webHidden/>
              </w:rPr>
              <w:instrText xml:space="preserve"> PAGEREF _Toc471544897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178AE9D0" w14:textId="77777777" w:rsidR="00F3733C" w:rsidRDefault="00504013">
          <w:pPr>
            <w:pStyle w:val="TOC1"/>
            <w:tabs>
              <w:tab w:val="left" w:pos="660"/>
              <w:tab w:val="right" w:leader="dot" w:pos="9350"/>
            </w:tabs>
            <w:rPr>
              <w:rFonts w:eastAsiaTheme="minorEastAsia"/>
              <w:noProof/>
              <w:lang w:eastAsia="en-CA"/>
            </w:rPr>
          </w:pPr>
          <w:hyperlink w:anchor="_Toc471544898" w:history="1">
            <w:r w:rsidR="00F3733C" w:rsidRPr="00F976A2">
              <w:rPr>
                <w:rStyle w:val="Hyperlink"/>
                <w:noProof/>
              </w:rPr>
              <w:t>1.1.</w:t>
            </w:r>
            <w:r w:rsidR="00F3733C">
              <w:rPr>
                <w:rFonts w:eastAsiaTheme="minorEastAsia"/>
                <w:noProof/>
                <w:lang w:eastAsia="en-CA"/>
              </w:rPr>
              <w:tab/>
            </w:r>
            <w:r w:rsidR="00F3733C" w:rsidRPr="00F976A2">
              <w:rPr>
                <w:rStyle w:val="Hyperlink"/>
                <w:noProof/>
              </w:rPr>
              <w:t>Context</w:t>
            </w:r>
            <w:r w:rsidR="00F3733C">
              <w:rPr>
                <w:noProof/>
                <w:webHidden/>
              </w:rPr>
              <w:tab/>
            </w:r>
            <w:r w:rsidR="00F3733C">
              <w:rPr>
                <w:noProof/>
                <w:webHidden/>
              </w:rPr>
              <w:fldChar w:fldCharType="begin"/>
            </w:r>
            <w:r w:rsidR="00F3733C">
              <w:rPr>
                <w:noProof/>
                <w:webHidden/>
              </w:rPr>
              <w:instrText xml:space="preserve"> PAGEREF _Toc471544898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47388B02" w14:textId="77777777" w:rsidR="00F3733C" w:rsidRDefault="00504013">
          <w:pPr>
            <w:pStyle w:val="TOC1"/>
            <w:tabs>
              <w:tab w:val="left" w:pos="660"/>
              <w:tab w:val="right" w:leader="dot" w:pos="9350"/>
            </w:tabs>
            <w:rPr>
              <w:rFonts w:eastAsiaTheme="minorEastAsia"/>
              <w:noProof/>
              <w:lang w:eastAsia="en-CA"/>
            </w:rPr>
          </w:pPr>
          <w:hyperlink w:anchor="_Toc471544899" w:history="1">
            <w:r w:rsidR="00F3733C" w:rsidRPr="00F976A2">
              <w:rPr>
                <w:rStyle w:val="Hyperlink"/>
                <w:noProof/>
              </w:rPr>
              <w:t>1.2.</w:t>
            </w:r>
            <w:r w:rsidR="00F3733C">
              <w:rPr>
                <w:rFonts w:eastAsiaTheme="minorEastAsia"/>
                <w:noProof/>
                <w:lang w:eastAsia="en-CA"/>
              </w:rPr>
              <w:tab/>
            </w:r>
            <w:r w:rsidR="00F3733C" w:rsidRPr="00F976A2">
              <w:rPr>
                <w:rStyle w:val="Hyperlink"/>
                <w:noProof/>
              </w:rPr>
              <w:t>Purpose</w:t>
            </w:r>
            <w:r w:rsidR="00F3733C">
              <w:rPr>
                <w:noProof/>
                <w:webHidden/>
              </w:rPr>
              <w:tab/>
            </w:r>
            <w:r w:rsidR="00F3733C">
              <w:rPr>
                <w:noProof/>
                <w:webHidden/>
              </w:rPr>
              <w:fldChar w:fldCharType="begin"/>
            </w:r>
            <w:r w:rsidR="00F3733C">
              <w:rPr>
                <w:noProof/>
                <w:webHidden/>
              </w:rPr>
              <w:instrText xml:space="preserve"> PAGEREF _Toc471544899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5F399947" w14:textId="77777777" w:rsidR="00F3733C" w:rsidRDefault="00504013">
          <w:pPr>
            <w:pStyle w:val="TOC1"/>
            <w:tabs>
              <w:tab w:val="left" w:pos="440"/>
              <w:tab w:val="right" w:leader="dot" w:pos="9350"/>
            </w:tabs>
            <w:rPr>
              <w:rFonts w:eastAsiaTheme="minorEastAsia"/>
              <w:noProof/>
              <w:lang w:eastAsia="en-CA"/>
            </w:rPr>
          </w:pPr>
          <w:hyperlink w:anchor="_Toc471544900" w:history="1">
            <w:r w:rsidR="00F3733C" w:rsidRPr="00F976A2">
              <w:rPr>
                <w:rStyle w:val="Hyperlink"/>
                <w:noProof/>
              </w:rPr>
              <w:t>2.</w:t>
            </w:r>
            <w:r w:rsidR="00F3733C">
              <w:rPr>
                <w:rFonts w:eastAsiaTheme="minorEastAsia"/>
                <w:noProof/>
                <w:lang w:eastAsia="en-CA"/>
              </w:rPr>
              <w:tab/>
            </w:r>
            <w:r w:rsidR="00F3733C" w:rsidRPr="00F976A2">
              <w:rPr>
                <w:rStyle w:val="Hyperlink"/>
                <w:noProof/>
              </w:rPr>
              <w:t>Central research question and sub-questions</w:t>
            </w:r>
            <w:r w:rsidR="00F3733C">
              <w:rPr>
                <w:noProof/>
                <w:webHidden/>
              </w:rPr>
              <w:tab/>
            </w:r>
            <w:r w:rsidR="00F3733C">
              <w:rPr>
                <w:noProof/>
                <w:webHidden/>
              </w:rPr>
              <w:fldChar w:fldCharType="begin"/>
            </w:r>
            <w:r w:rsidR="00F3733C">
              <w:rPr>
                <w:noProof/>
                <w:webHidden/>
              </w:rPr>
              <w:instrText xml:space="preserve"> PAGEREF _Toc471544900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3FBA128F" w14:textId="77777777" w:rsidR="00F3733C" w:rsidRDefault="00504013">
          <w:pPr>
            <w:pStyle w:val="TOC1"/>
            <w:tabs>
              <w:tab w:val="left" w:pos="660"/>
              <w:tab w:val="right" w:leader="dot" w:pos="9350"/>
            </w:tabs>
            <w:rPr>
              <w:rFonts w:eastAsiaTheme="minorEastAsia"/>
              <w:noProof/>
              <w:lang w:eastAsia="en-CA"/>
            </w:rPr>
          </w:pPr>
          <w:hyperlink w:anchor="_Toc471544901" w:history="1">
            <w:r w:rsidR="00F3733C" w:rsidRPr="00F976A2">
              <w:rPr>
                <w:rStyle w:val="Hyperlink"/>
                <w:noProof/>
              </w:rPr>
              <w:t>2.1.</w:t>
            </w:r>
            <w:r w:rsidR="00F3733C">
              <w:rPr>
                <w:rFonts w:eastAsiaTheme="minorEastAsia"/>
                <w:noProof/>
                <w:lang w:eastAsia="en-CA"/>
              </w:rPr>
              <w:tab/>
            </w:r>
            <w:r w:rsidR="00F3733C" w:rsidRPr="00F976A2">
              <w:rPr>
                <w:rStyle w:val="Hyperlink"/>
                <w:noProof/>
              </w:rPr>
              <w:t>Research question</w:t>
            </w:r>
            <w:r w:rsidR="00F3733C">
              <w:rPr>
                <w:noProof/>
                <w:webHidden/>
              </w:rPr>
              <w:tab/>
            </w:r>
            <w:r w:rsidR="00F3733C">
              <w:rPr>
                <w:noProof/>
                <w:webHidden/>
              </w:rPr>
              <w:fldChar w:fldCharType="begin"/>
            </w:r>
            <w:r w:rsidR="00F3733C">
              <w:rPr>
                <w:noProof/>
                <w:webHidden/>
              </w:rPr>
              <w:instrText xml:space="preserve"> PAGEREF _Toc471544901 \h </w:instrText>
            </w:r>
            <w:r w:rsidR="00F3733C">
              <w:rPr>
                <w:noProof/>
                <w:webHidden/>
              </w:rPr>
            </w:r>
            <w:r w:rsidR="00F3733C">
              <w:rPr>
                <w:noProof/>
                <w:webHidden/>
              </w:rPr>
              <w:fldChar w:fldCharType="separate"/>
            </w:r>
            <w:r w:rsidR="00F3733C">
              <w:rPr>
                <w:noProof/>
                <w:webHidden/>
              </w:rPr>
              <w:t>2</w:t>
            </w:r>
            <w:r w:rsidR="00F3733C">
              <w:rPr>
                <w:noProof/>
                <w:webHidden/>
              </w:rPr>
              <w:fldChar w:fldCharType="end"/>
            </w:r>
          </w:hyperlink>
        </w:p>
        <w:p w14:paraId="6066C2A7" w14:textId="77777777" w:rsidR="00F3733C" w:rsidRDefault="00504013">
          <w:pPr>
            <w:pStyle w:val="TOC1"/>
            <w:tabs>
              <w:tab w:val="left" w:pos="660"/>
              <w:tab w:val="right" w:leader="dot" w:pos="9350"/>
            </w:tabs>
            <w:rPr>
              <w:rFonts w:eastAsiaTheme="minorEastAsia"/>
              <w:noProof/>
              <w:lang w:eastAsia="en-CA"/>
            </w:rPr>
          </w:pPr>
          <w:hyperlink w:anchor="_Toc471544902" w:history="1">
            <w:r w:rsidR="00F3733C" w:rsidRPr="00F976A2">
              <w:rPr>
                <w:rStyle w:val="Hyperlink"/>
                <w:noProof/>
              </w:rPr>
              <w:t>2.2.</w:t>
            </w:r>
            <w:r w:rsidR="00F3733C">
              <w:rPr>
                <w:rFonts w:eastAsiaTheme="minorEastAsia"/>
                <w:noProof/>
                <w:lang w:eastAsia="en-CA"/>
              </w:rPr>
              <w:tab/>
            </w:r>
            <w:r w:rsidR="00F3733C" w:rsidRPr="00F976A2">
              <w:rPr>
                <w:rStyle w:val="Hyperlink"/>
                <w:noProof/>
              </w:rPr>
              <w:t>Research sub-questions</w:t>
            </w:r>
            <w:r w:rsidR="00F3733C">
              <w:rPr>
                <w:noProof/>
                <w:webHidden/>
              </w:rPr>
              <w:tab/>
            </w:r>
            <w:r w:rsidR="00F3733C">
              <w:rPr>
                <w:noProof/>
                <w:webHidden/>
              </w:rPr>
              <w:fldChar w:fldCharType="begin"/>
            </w:r>
            <w:r w:rsidR="00F3733C">
              <w:rPr>
                <w:noProof/>
                <w:webHidden/>
              </w:rPr>
              <w:instrText xml:space="preserve"> PAGEREF _Toc471544902 \h </w:instrText>
            </w:r>
            <w:r w:rsidR="00F3733C">
              <w:rPr>
                <w:noProof/>
                <w:webHidden/>
              </w:rPr>
            </w:r>
            <w:r w:rsidR="00F3733C">
              <w:rPr>
                <w:noProof/>
                <w:webHidden/>
              </w:rPr>
              <w:fldChar w:fldCharType="separate"/>
            </w:r>
            <w:r w:rsidR="00F3733C">
              <w:rPr>
                <w:noProof/>
                <w:webHidden/>
              </w:rPr>
              <w:t>3</w:t>
            </w:r>
            <w:r w:rsidR="00F3733C">
              <w:rPr>
                <w:noProof/>
                <w:webHidden/>
              </w:rPr>
              <w:fldChar w:fldCharType="end"/>
            </w:r>
          </w:hyperlink>
        </w:p>
        <w:p w14:paraId="61465E2D" w14:textId="77777777" w:rsidR="00F3733C" w:rsidRDefault="00504013">
          <w:pPr>
            <w:pStyle w:val="TOC1"/>
            <w:tabs>
              <w:tab w:val="left" w:pos="440"/>
              <w:tab w:val="right" w:leader="dot" w:pos="9350"/>
            </w:tabs>
            <w:rPr>
              <w:rFonts w:eastAsiaTheme="minorEastAsia"/>
              <w:noProof/>
              <w:lang w:eastAsia="en-CA"/>
            </w:rPr>
          </w:pPr>
          <w:hyperlink w:anchor="_Toc471544903" w:history="1">
            <w:r w:rsidR="00F3733C" w:rsidRPr="00F976A2">
              <w:rPr>
                <w:rStyle w:val="Hyperlink"/>
                <w:noProof/>
              </w:rPr>
              <w:t>3.</w:t>
            </w:r>
            <w:r w:rsidR="00F3733C">
              <w:rPr>
                <w:rFonts w:eastAsiaTheme="minorEastAsia"/>
                <w:noProof/>
                <w:lang w:eastAsia="en-CA"/>
              </w:rPr>
              <w:tab/>
            </w:r>
            <w:r w:rsidR="00F3733C" w:rsidRPr="00F976A2">
              <w:rPr>
                <w:rStyle w:val="Hyperlink"/>
                <w:noProof/>
              </w:rPr>
              <w:t>Research Methodology</w:t>
            </w:r>
            <w:r w:rsidR="00F3733C">
              <w:rPr>
                <w:noProof/>
                <w:webHidden/>
              </w:rPr>
              <w:tab/>
            </w:r>
            <w:r w:rsidR="00F3733C">
              <w:rPr>
                <w:noProof/>
                <w:webHidden/>
              </w:rPr>
              <w:fldChar w:fldCharType="begin"/>
            </w:r>
            <w:r w:rsidR="00F3733C">
              <w:rPr>
                <w:noProof/>
                <w:webHidden/>
              </w:rPr>
              <w:instrText xml:space="preserve"> PAGEREF _Toc471544903 \h </w:instrText>
            </w:r>
            <w:r w:rsidR="00F3733C">
              <w:rPr>
                <w:noProof/>
                <w:webHidden/>
              </w:rPr>
            </w:r>
            <w:r w:rsidR="00F3733C">
              <w:rPr>
                <w:noProof/>
                <w:webHidden/>
              </w:rPr>
              <w:fldChar w:fldCharType="separate"/>
            </w:r>
            <w:r w:rsidR="00F3733C">
              <w:rPr>
                <w:noProof/>
                <w:webHidden/>
              </w:rPr>
              <w:t>3</w:t>
            </w:r>
            <w:r w:rsidR="00F3733C">
              <w:rPr>
                <w:noProof/>
                <w:webHidden/>
              </w:rPr>
              <w:fldChar w:fldCharType="end"/>
            </w:r>
          </w:hyperlink>
        </w:p>
        <w:p w14:paraId="6397D88F" w14:textId="77777777" w:rsidR="00F3733C" w:rsidRDefault="00504013">
          <w:pPr>
            <w:pStyle w:val="TOC1"/>
            <w:tabs>
              <w:tab w:val="left" w:pos="440"/>
              <w:tab w:val="right" w:leader="dot" w:pos="9350"/>
            </w:tabs>
            <w:rPr>
              <w:rFonts w:eastAsiaTheme="minorEastAsia"/>
              <w:noProof/>
              <w:lang w:eastAsia="en-CA"/>
            </w:rPr>
          </w:pPr>
          <w:hyperlink w:anchor="_Toc471544904" w:history="1">
            <w:r w:rsidR="00F3733C" w:rsidRPr="00F976A2">
              <w:rPr>
                <w:rStyle w:val="Hyperlink"/>
                <w:noProof/>
              </w:rPr>
              <w:t>4.</w:t>
            </w:r>
            <w:r w:rsidR="00F3733C">
              <w:rPr>
                <w:rFonts w:eastAsiaTheme="minorEastAsia"/>
                <w:noProof/>
                <w:lang w:eastAsia="en-CA"/>
              </w:rPr>
              <w:tab/>
            </w:r>
            <w:r w:rsidR="00F3733C" w:rsidRPr="00F976A2">
              <w:rPr>
                <w:rStyle w:val="Hyperlink"/>
                <w:noProof/>
              </w:rPr>
              <w:t>Results</w:t>
            </w:r>
            <w:r w:rsidR="00F3733C">
              <w:rPr>
                <w:noProof/>
                <w:webHidden/>
              </w:rPr>
              <w:tab/>
            </w:r>
            <w:r w:rsidR="00F3733C">
              <w:rPr>
                <w:noProof/>
                <w:webHidden/>
              </w:rPr>
              <w:fldChar w:fldCharType="begin"/>
            </w:r>
            <w:r w:rsidR="00F3733C">
              <w:rPr>
                <w:noProof/>
                <w:webHidden/>
              </w:rPr>
              <w:instrText xml:space="preserve"> PAGEREF _Toc471544904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535BDB96" w14:textId="77777777" w:rsidR="00F3733C" w:rsidRDefault="00504013">
          <w:pPr>
            <w:pStyle w:val="TOC1"/>
            <w:tabs>
              <w:tab w:val="left" w:pos="440"/>
              <w:tab w:val="right" w:leader="dot" w:pos="9350"/>
            </w:tabs>
            <w:rPr>
              <w:rFonts w:eastAsiaTheme="minorEastAsia"/>
              <w:noProof/>
              <w:lang w:eastAsia="en-CA"/>
            </w:rPr>
          </w:pPr>
          <w:hyperlink w:anchor="_Toc471544905" w:history="1">
            <w:r w:rsidR="00F3733C" w:rsidRPr="00F976A2">
              <w:rPr>
                <w:rStyle w:val="Hyperlink"/>
                <w:noProof/>
              </w:rPr>
              <w:t>5.</w:t>
            </w:r>
            <w:r w:rsidR="00F3733C">
              <w:rPr>
                <w:rFonts w:eastAsiaTheme="minorEastAsia"/>
                <w:noProof/>
                <w:lang w:eastAsia="en-CA"/>
              </w:rPr>
              <w:tab/>
            </w:r>
            <w:r w:rsidR="00F3733C" w:rsidRPr="00F976A2">
              <w:rPr>
                <w:rStyle w:val="Hyperlink"/>
                <w:noProof/>
              </w:rPr>
              <w:t>Conclusion</w:t>
            </w:r>
            <w:r w:rsidR="00F3733C">
              <w:rPr>
                <w:noProof/>
                <w:webHidden/>
              </w:rPr>
              <w:tab/>
            </w:r>
            <w:r w:rsidR="00F3733C">
              <w:rPr>
                <w:noProof/>
                <w:webHidden/>
              </w:rPr>
              <w:fldChar w:fldCharType="begin"/>
            </w:r>
            <w:r w:rsidR="00F3733C">
              <w:rPr>
                <w:noProof/>
                <w:webHidden/>
              </w:rPr>
              <w:instrText xml:space="preserve"> PAGEREF _Toc471544905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0603EA14" w14:textId="77777777" w:rsidR="00F3733C" w:rsidRDefault="00504013">
          <w:pPr>
            <w:pStyle w:val="TOC1"/>
            <w:tabs>
              <w:tab w:val="left" w:pos="440"/>
              <w:tab w:val="right" w:leader="dot" w:pos="9350"/>
            </w:tabs>
            <w:rPr>
              <w:rFonts w:eastAsiaTheme="minorEastAsia"/>
              <w:noProof/>
              <w:lang w:eastAsia="en-CA"/>
            </w:rPr>
          </w:pPr>
          <w:hyperlink w:anchor="_Toc471544906" w:history="1">
            <w:r w:rsidR="00F3733C" w:rsidRPr="00F976A2">
              <w:rPr>
                <w:rStyle w:val="Hyperlink"/>
                <w:noProof/>
              </w:rPr>
              <w:t>6.</w:t>
            </w:r>
            <w:r w:rsidR="00F3733C">
              <w:rPr>
                <w:rFonts w:eastAsiaTheme="minorEastAsia"/>
                <w:noProof/>
                <w:lang w:eastAsia="en-CA"/>
              </w:rPr>
              <w:tab/>
            </w:r>
            <w:r w:rsidR="00F3733C" w:rsidRPr="00F976A2">
              <w:rPr>
                <w:rStyle w:val="Hyperlink"/>
                <w:noProof/>
              </w:rPr>
              <w:t>Recommendations</w:t>
            </w:r>
            <w:r w:rsidR="00F3733C">
              <w:rPr>
                <w:noProof/>
                <w:webHidden/>
              </w:rPr>
              <w:tab/>
            </w:r>
            <w:r w:rsidR="00F3733C">
              <w:rPr>
                <w:noProof/>
                <w:webHidden/>
              </w:rPr>
              <w:fldChar w:fldCharType="begin"/>
            </w:r>
            <w:r w:rsidR="00F3733C">
              <w:rPr>
                <w:noProof/>
                <w:webHidden/>
              </w:rPr>
              <w:instrText xml:space="preserve"> PAGEREF _Toc471544906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5F37B9E9" w14:textId="77777777" w:rsidR="00F3733C" w:rsidRDefault="00504013">
          <w:pPr>
            <w:pStyle w:val="TOC1"/>
            <w:tabs>
              <w:tab w:val="left" w:pos="440"/>
              <w:tab w:val="right" w:leader="dot" w:pos="9350"/>
            </w:tabs>
            <w:rPr>
              <w:rFonts w:eastAsiaTheme="minorEastAsia"/>
              <w:noProof/>
              <w:lang w:eastAsia="en-CA"/>
            </w:rPr>
          </w:pPr>
          <w:hyperlink w:anchor="_Toc471544907" w:history="1">
            <w:r w:rsidR="00F3733C" w:rsidRPr="00F976A2">
              <w:rPr>
                <w:rStyle w:val="Hyperlink"/>
                <w:noProof/>
              </w:rPr>
              <w:t>7.</w:t>
            </w:r>
            <w:r w:rsidR="00F3733C">
              <w:rPr>
                <w:rFonts w:eastAsiaTheme="minorEastAsia"/>
                <w:noProof/>
                <w:lang w:eastAsia="en-CA"/>
              </w:rPr>
              <w:tab/>
            </w:r>
            <w:r w:rsidR="00F3733C" w:rsidRPr="00F976A2">
              <w:rPr>
                <w:rStyle w:val="Hyperlink"/>
                <w:noProof/>
              </w:rPr>
              <w:t>Bibliographies</w:t>
            </w:r>
            <w:r w:rsidR="00F3733C">
              <w:rPr>
                <w:noProof/>
                <w:webHidden/>
              </w:rPr>
              <w:tab/>
            </w:r>
            <w:r w:rsidR="00F3733C">
              <w:rPr>
                <w:noProof/>
                <w:webHidden/>
              </w:rPr>
              <w:fldChar w:fldCharType="begin"/>
            </w:r>
            <w:r w:rsidR="00F3733C">
              <w:rPr>
                <w:noProof/>
                <w:webHidden/>
              </w:rPr>
              <w:instrText xml:space="preserve"> PAGEREF _Toc471544907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77E405C5" w14:textId="77777777" w:rsidR="00F3733C" w:rsidRDefault="00504013">
          <w:pPr>
            <w:pStyle w:val="TOC1"/>
            <w:tabs>
              <w:tab w:val="left" w:pos="440"/>
              <w:tab w:val="right" w:leader="dot" w:pos="9350"/>
            </w:tabs>
            <w:rPr>
              <w:rFonts w:eastAsiaTheme="minorEastAsia"/>
              <w:noProof/>
              <w:lang w:eastAsia="en-CA"/>
            </w:rPr>
          </w:pPr>
          <w:hyperlink w:anchor="_Toc471544908" w:history="1">
            <w:r w:rsidR="00F3733C" w:rsidRPr="00F976A2">
              <w:rPr>
                <w:rStyle w:val="Hyperlink"/>
                <w:noProof/>
              </w:rPr>
              <w:t>8.</w:t>
            </w:r>
            <w:r w:rsidR="00F3733C">
              <w:rPr>
                <w:rFonts w:eastAsiaTheme="minorEastAsia"/>
                <w:noProof/>
                <w:lang w:eastAsia="en-CA"/>
              </w:rPr>
              <w:tab/>
            </w:r>
            <w:r w:rsidR="00F3733C" w:rsidRPr="00F976A2">
              <w:rPr>
                <w:rStyle w:val="Hyperlink"/>
                <w:noProof/>
              </w:rPr>
              <w:t>Appendices</w:t>
            </w:r>
            <w:r w:rsidR="00F3733C">
              <w:rPr>
                <w:noProof/>
                <w:webHidden/>
              </w:rPr>
              <w:tab/>
            </w:r>
            <w:r w:rsidR="00F3733C">
              <w:rPr>
                <w:noProof/>
                <w:webHidden/>
              </w:rPr>
              <w:fldChar w:fldCharType="begin"/>
            </w:r>
            <w:r w:rsidR="00F3733C">
              <w:rPr>
                <w:noProof/>
                <w:webHidden/>
              </w:rPr>
              <w:instrText xml:space="preserve"> PAGEREF _Toc471544908 \h </w:instrText>
            </w:r>
            <w:r w:rsidR="00F3733C">
              <w:rPr>
                <w:noProof/>
                <w:webHidden/>
              </w:rPr>
            </w:r>
            <w:r w:rsidR="00F3733C">
              <w:rPr>
                <w:noProof/>
                <w:webHidden/>
              </w:rPr>
              <w:fldChar w:fldCharType="separate"/>
            </w:r>
            <w:r w:rsidR="00F3733C">
              <w:rPr>
                <w:noProof/>
                <w:webHidden/>
              </w:rPr>
              <w:t>6</w:t>
            </w:r>
            <w:r w:rsidR="00F3733C">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0" w:name="_Toc471544897"/>
      <w:r>
        <w:lastRenderedPageBreak/>
        <w:t>Introduction</w:t>
      </w:r>
      <w:bookmarkEnd w:id="0"/>
    </w:p>
    <w:p w14:paraId="63EAC44E" w14:textId="77777777"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14:paraId="4079D208" w14:textId="77777777" w:rsidR="00497F07" w:rsidRDefault="00497F07" w:rsidP="00497F07">
      <w:pPr>
        <w:pStyle w:val="Heading1"/>
        <w:numPr>
          <w:ilvl w:val="1"/>
          <w:numId w:val="4"/>
        </w:numPr>
      </w:pPr>
      <w:bookmarkStart w:id="1" w:name="_Toc471544898"/>
      <w:r>
        <w:t>Context</w:t>
      </w:r>
      <w:bookmarkEnd w:id="1"/>
    </w:p>
    <w:p w14:paraId="1C7B53C0" w14:textId="77777777"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77777777"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2" w:name="_Toc471544899"/>
      <w:r>
        <w:t>Purpose</w:t>
      </w:r>
      <w:bookmarkEnd w:id="2"/>
    </w:p>
    <w:p w14:paraId="2FDB9D39" w14:textId="77777777"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14:paraId="172B52E0" w14:textId="77777777" w:rsidR="00497F07" w:rsidRDefault="00497F07" w:rsidP="00497F07">
      <w:pPr>
        <w:pStyle w:val="Heading1"/>
        <w:numPr>
          <w:ilvl w:val="0"/>
          <w:numId w:val="4"/>
        </w:numPr>
      </w:pPr>
      <w:bookmarkStart w:id="3" w:name="_Toc471544900"/>
      <w:r w:rsidRPr="00E41C6C">
        <w:t>Central rese</w:t>
      </w:r>
      <w:r>
        <w:t>arch question and sub-questions</w:t>
      </w:r>
      <w:bookmarkEnd w:id="3"/>
    </w:p>
    <w:p w14:paraId="74171392" w14:textId="77777777" w:rsidR="00497F07" w:rsidRDefault="00497F07" w:rsidP="00497F07">
      <w:pPr>
        <w:pStyle w:val="Heading1"/>
        <w:numPr>
          <w:ilvl w:val="1"/>
          <w:numId w:val="4"/>
        </w:numPr>
      </w:pPr>
      <w:bookmarkStart w:id="4" w:name="_Toc471544901"/>
      <w:r>
        <w:t>R</w:t>
      </w:r>
      <w:r w:rsidRPr="00E41C6C">
        <w:t>ese</w:t>
      </w:r>
      <w:r>
        <w:t>arch question</w:t>
      </w:r>
      <w:bookmarkEnd w:id="4"/>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63C8ECF" w14:textId="77777777" w:rsidR="00515985" w:rsidRDefault="00515985" w:rsidP="00515985">
      <w:pPr>
        <w:ind w:firstLine="720"/>
      </w:pPr>
      <w:r>
        <w:t>How do the herbivores and the geese compete for the grass in an enclosed area?</w:t>
      </w:r>
    </w:p>
    <w:p w14:paraId="0C3F9423" w14:textId="77777777" w:rsidR="003725D3" w:rsidRDefault="003725D3" w:rsidP="00515985">
      <w:pPr>
        <w:ind w:firstLine="720"/>
      </w:pPr>
    </w:p>
    <w:p w14:paraId="7E22BCC8" w14:textId="77777777" w:rsidR="003725D3" w:rsidRDefault="003725D3" w:rsidP="00515985">
      <w:pPr>
        <w:ind w:firstLine="720"/>
      </w:pPr>
    </w:p>
    <w:p w14:paraId="15B13C18" w14:textId="77777777" w:rsidR="003725D3" w:rsidRPr="00515985" w:rsidRDefault="003725D3" w:rsidP="00515985">
      <w:pPr>
        <w:ind w:firstLine="720"/>
      </w:pPr>
    </w:p>
    <w:p w14:paraId="4B5B2CE0" w14:textId="77777777" w:rsidR="00497F07" w:rsidRDefault="00497F07" w:rsidP="00497F07">
      <w:pPr>
        <w:pStyle w:val="Heading1"/>
        <w:numPr>
          <w:ilvl w:val="1"/>
          <w:numId w:val="4"/>
        </w:numPr>
      </w:pPr>
      <w:bookmarkStart w:id="5" w:name="_Toc471544902"/>
      <w:r>
        <w:lastRenderedPageBreak/>
        <w:t>R</w:t>
      </w:r>
      <w:r w:rsidRPr="00E41C6C">
        <w:t>ese</w:t>
      </w:r>
      <w:r>
        <w:t>arch sub-questions</w:t>
      </w:r>
      <w:bookmarkEnd w:id="5"/>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t>How can the start data and historical data help shape existing mathematical models to an equation which fits the problem in Oostvaardersplassen</w:t>
      </w:r>
      <w:r>
        <w:rPr>
          <w:lang w:val="en-GB"/>
        </w:rPr>
        <w:t>?</w:t>
      </w:r>
    </w:p>
    <w:p w14:paraId="27BA2FC3" w14:textId="77777777"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6" w:name="_Toc471544903"/>
      <w:r>
        <w:t>R</w:t>
      </w:r>
      <w:r w:rsidRPr="00E41C6C">
        <w:t>ese</w:t>
      </w:r>
      <w:r>
        <w:t>arch Methodology</w:t>
      </w:r>
      <w:bookmarkStart w:id="7" w:name="_Toc466822429"/>
      <w:bookmarkEnd w:id="6"/>
    </w:p>
    <w:p w14:paraId="6A48EC11" w14:textId="77777777" w:rsidR="00CF6F6A" w:rsidRDefault="00CF6F6A" w:rsidP="001B3B41">
      <w:pPr>
        <w:pStyle w:val="ListParagraph"/>
        <w:ind w:left="360"/>
        <w:jc w:val="both"/>
      </w:pPr>
      <w:bookmarkStart w:id="8" w:name="_Toc466822430"/>
      <w:bookmarkEnd w:id="7"/>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xml:space="preserve">, which is related to the numbers of herbivores and geese during different seasons, the amount of grass they eat, death rate and any other related data.  </w:t>
      </w:r>
    </w:p>
    <w:p w14:paraId="0A95484F" w14:textId="77777777" w:rsidR="001B3B41" w:rsidRDefault="001B3B41" w:rsidP="00CF6F6A">
      <w:pPr>
        <w:pStyle w:val="ListParagraph"/>
        <w:ind w:left="360"/>
      </w:pPr>
    </w:p>
    <w:p w14:paraId="1C03A30B" w14:textId="77777777" w:rsidR="00CF6F6A" w:rsidRDefault="00CF6F6A" w:rsidP="001B3B41">
      <w:pPr>
        <w:pStyle w:val="ListParagraph"/>
        <w:ind w:left="360"/>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 comparison can be made to the amount of food the herbivores and geese are eating. </w:t>
      </w:r>
    </w:p>
    <w:p w14:paraId="52929424" w14:textId="77777777" w:rsidR="001B3B41" w:rsidRDefault="001B3B41" w:rsidP="00CF6F6A">
      <w:pPr>
        <w:pStyle w:val="ListParagraph"/>
        <w:ind w:left="360"/>
      </w:pPr>
    </w:p>
    <w:p w14:paraId="5C4A1D4A" w14:textId="77777777" w:rsidR="00CF6F6A" w:rsidRDefault="00CF6F6A" w:rsidP="001B3B41">
      <w:pPr>
        <w:pStyle w:val="ListParagraph"/>
        <w:ind w:left="360"/>
        <w:jc w:val="both"/>
      </w:pPr>
      <w:r>
        <w:t xml:space="preserve">Once the data collection process and equation research will be finalized, the creation of the application model will begin. By creating class models of UML </w:t>
      </w:r>
      <w:r>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Pr>
          <w:rStyle w:val="FootnoteReference"/>
        </w:rPr>
        <w:footnoteReference w:id="2"/>
      </w:r>
      <w:r>
        <w:t>, by JavaFX</w:t>
      </w:r>
      <w:r>
        <w:rPr>
          <w:rStyle w:val="FootnoteReference"/>
        </w:rPr>
        <w:footnoteReference w:id="3"/>
      </w:r>
      <w:r>
        <w:t>.</w:t>
      </w:r>
    </w:p>
    <w:p w14:paraId="22529586" w14:textId="77777777" w:rsidR="001B3B41" w:rsidRDefault="001B3B41" w:rsidP="00CF6F6A">
      <w:pPr>
        <w:pStyle w:val="ListParagraph"/>
        <w:ind w:left="360"/>
      </w:pPr>
    </w:p>
    <w:p w14:paraId="553EEFE6" w14:textId="77777777" w:rsidR="00CF6F6A" w:rsidRDefault="00CF6F6A" w:rsidP="001B3B41">
      <w:pPr>
        <w:pStyle w:val="ListParagraph"/>
        <w:ind w:left="360"/>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14:paraId="6A862990" w14:textId="77777777" w:rsidR="001B3B41" w:rsidRDefault="001B3B41" w:rsidP="00CF6F6A">
      <w:pPr>
        <w:pStyle w:val="ListParagraph"/>
        <w:ind w:left="360"/>
      </w:pPr>
    </w:p>
    <w:p w14:paraId="37F55F71" w14:textId="77777777" w:rsidR="003725D3" w:rsidRDefault="003725D3" w:rsidP="00CF6F6A">
      <w:pPr>
        <w:pStyle w:val="ListParagraph"/>
        <w:ind w:left="360"/>
      </w:pPr>
    </w:p>
    <w:p w14:paraId="5B5B3BA1" w14:textId="77777777" w:rsidR="00404006" w:rsidRDefault="00404006" w:rsidP="00404006">
      <w:pPr>
        <w:pStyle w:val="ListParagraph"/>
        <w:ind w:left="360"/>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14:paraId="560B7790" w14:textId="77777777" w:rsidR="00DC73C9" w:rsidRDefault="00404006" w:rsidP="00DC73C9">
      <w:pPr>
        <w:ind w:left="360"/>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concerning with the food consumption of the </w:t>
      </w:r>
      <w:r w:rsidRPr="007A0BDB">
        <w:rPr>
          <w:i/>
        </w:rPr>
        <w:t>Red Deer</w:t>
      </w:r>
      <w:r>
        <w:t xml:space="preserve">, it shows a distribution of a 50/50 rate of male/female dears. </w:t>
      </w:r>
      <w:r w:rsidRPr="007A0BDB">
        <w:t xml:space="preserve">By means of </w:t>
      </w:r>
      <w:r>
        <w:t>data shown in a graph, it was deducted that the average deer weights about 110kg, and consumes about 2.5kg of Dry Matter each day.</w:t>
      </w:r>
    </w:p>
    <w:p w14:paraId="10F6B49E" w14:textId="77777777" w:rsidR="00DC73C9" w:rsidRDefault="00404006" w:rsidP="00DC73C9">
      <w:pPr>
        <w:ind w:left="360"/>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consume every day around 2.5% of DM</w:t>
      </w:r>
      <w:r w:rsidRPr="00404006">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77777777" w:rsidR="00DC73C9" w:rsidRDefault="00404006" w:rsidP="00DC73C9">
      <w:pPr>
        <w:ind w:left="360"/>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can be deduced that the average cow consume 2.5% of its body weight in DM each day. The average weight of a cow in Oostvaardersplassen is 600kg, which means that each cow consume 15kg of DM every day.</w:t>
      </w:r>
    </w:p>
    <w:p w14:paraId="218F70C5" w14:textId="77777777" w:rsidR="00404006" w:rsidRPr="00B05760" w:rsidRDefault="00404006" w:rsidP="00DC73C9">
      <w:pPr>
        <w:spacing w:after="0" w:line="240" w:lineRule="auto"/>
        <w:ind w:left="360"/>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14:paraId="16E5F063" w14:textId="77777777" w:rsidR="00404006" w:rsidRDefault="00404006" w:rsidP="00404006">
      <w:pPr>
        <w:ind w:left="360"/>
        <w:jc w:val="both"/>
      </w:pPr>
    </w:p>
    <w:p w14:paraId="0E43CFFF" w14:textId="77777777" w:rsidR="00CF6F6A" w:rsidRDefault="00CF6F6A" w:rsidP="001B3B41">
      <w:pPr>
        <w:pStyle w:val="ListParagraph"/>
        <w:ind w:left="360"/>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p>
    <w:p w14:paraId="5A8F2ECB" w14:textId="77777777" w:rsidR="001B3B41" w:rsidRDefault="001B3B41" w:rsidP="001B3B41">
      <w:pPr>
        <w:pStyle w:val="ListParagraph"/>
        <w:ind w:left="360"/>
        <w:jc w:val="both"/>
      </w:pPr>
    </w:p>
    <w:p w14:paraId="420314B0" w14:textId="77777777" w:rsidR="00CF6F6A" w:rsidRDefault="00CF6F6A" w:rsidP="001B3B41">
      <w:pPr>
        <w:pStyle w:val="ListParagraph"/>
        <w:ind w:left="360"/>
        <w:jc w:val="both"/>
      </w:pPr>
      <w:r>
        <w:t xml:space="preserve">The way in which the </w:t>
      </w:r>
      <w:r>
        <w:rPr>
          <w:b/>
          <w:bCs/>
        </w:rPr>
        <w:t>third sub-question</w:t>
      </w:r>
      <w:r>
        <w:t xml:space="preserve"> will be answered, is by getting the existing numbers of Oostvaardersplassen herbivores and geese from the given information that was received and the information that is on Oostvaardersplassen website. Afterwards the process of implementation of those figures in the application will begin, so that the outcome would be as accurate as it can be.</w:t>
      </w:r>
    </w:p>
    <w:p w14:paraId="0B3D6FD8" w14:textId="77777777" w:rsidR="001B3B41" w:rsidRDefault="001B3B41" w:rsidP="001B3B41">
      <w:pPr>
        <w:pStyle w:val="ListParagraph"/>
        <w:ind w:left="360"/>
        <w:jc w:val="both"/>
      </w:pPr>
    </w:p>
    <w:p w14:paraId="4EF86505" w14:textId="77777777" w:rsidR="00B8219A" w:rsidRDefault="00B8219A" w:rsidP="006805C4">
      <w:pPr>
        <w:pStyle w:val="ListParagraph"/>
        <w:ind w:left="284"/>
        <w:jc w:val="both"/>
        <w:rPr>
          <w:rFonts w:cstheme="minorHAnsi"/>
        </w:rPr>
      </w:pPr>
      <w:r>
        <w:t xml:space="preserve">In the </w:t>
      </w:r>
      <w:r>
        <w:rPr>
          <w:b/>
          <w:bCs/>
        </w:rPr>
        <w:t>fourth sub-question</w:t>
      </w:r>
      <w:r>
        <w:rPr>
          <w:bCs/>
        </w:rPr>
        <w:t>,</w:t>
      </w:r>
      <w:r>
        <w:t xml:space="preserve"> historical data of Oostvaardersplassen, needs to be accessed, as well as what mathematical models would fit the problem. </w:t>
      </w:r>
    </w:p>
    <w:p w14:paraId="2A484975" w14:textId="77777777" w:rsidR="00B8219A" w:rsidRDefault="00B8219A" w:rsidP="00B8219A">
      <w:pPr>
        <w:ind w:left="284"/>
        <w:rPr>
          <w:rFonts w:cstheme="minorHAnsi"/>
        </w:rPr>
      </w:pP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xml:space="preserve">. This model calculates the population growth rate of a specific </w:t>
      </w:r>
      <w:r w:rsidRPr="00E74145">
        <w:rPr>
          <w:rFonts w:cstheme="minorHAnsi"/>
        </w:rPr>
        <w:lastRenderedPageBreak/>
        <w:t>species, given the specific species’ population, intrinsic rate of increase, carrying capacity, grass availability, competing species’ population and their competition coefficients.</w:t>
      </w:r>
    </w:p>
    <w:p w14:paraId="7EA69487" w14:textId="77777777"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along with a full list of variables and explanations which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Pr>
          <w:rStyle w:val="FootnoteReference"/>
          <w:rFonts w:cstheme="minorHAnsi"/>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504013"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0ACA52FC"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1D634E26" w:rsidR="00C6467F" w:rsidRPr="00E74145" w:rsidRDefault="00C6467F" w:rsidP="00F644AB">
      <w:pPr>
        <w:ind w:left="284"/>
        <w:rPr>
          <w:rFonts w:cstheme="minorHAnsi"/>
        </w:rPr>
      </w:pPr>
      <w:r>
        <w:rPr>
          <w:rFonts w:cstheme="minorHAnsi"/>
        </w:rPr>
        <w:t xml:space="preserve">In order to convert the area of DM grass in </w:t>
      </w:r>
      <w:r>
        <w:t>Oostvaardersplassen</w:t>
      </w:r>
      <w:r>
        <w:t xml:space="preserve"> it was needed to do a research of how to convert area to weight, one of the sources was of a company who sell grass for golf clubs, and they sell it in pallets which each pallet covers 450feet of area (</w:t>
      </w:r>
      <w:r w:rsidRPr="00C6467F">
        <w:t>137.16</w:t>
      </w:r>
      <w:r>
        <w:t>m) and weigh 2250lbs (</w:t>
      </w:r>
      <w:r w:rsidRPr="00C6467F">
        <w:t>1020.583</w:t>
      </w:r>
      <w:r>
        <w:t>kg)</w:t>
      </w:r>
      <w:r w:rsidR="00F644AB">
        <w:t xml:space="preserve"> considering the fact that the grass height when being sold to the customer is at 0.3cm height</w:t>
      </w:r>
      <w:r>
        <w:t xml:space="preserve">. Taking into account that the area of DM grass in </w:t>
      </w:r>
      <w:r>
        <w:t>Oostvaardersplassen</w:t>
      </w:r>
      <w:r>
        <w:t xml:space="preserve"> is 20,000 square meter, which means it is required to have 479 pallets of grass in order to cover all this area, which gives the following calculation:</w:t>
      </w:r>
      <w:r>
        <w:br/>
      </w:r>
      <m:oMathPara>
        <m:oMath>
          <m:r>
            <w:rPr>
              <w:rFonts w:ascii="Cambria Math" w:hAnsi="Cambria Math" w:cstheme="minorHAnsi"/>
            </w:rPr>
            <w:lastRenderedPageBreak/>
            <m:t>479 pallets * 1020.583kg for a pallet = 488,859kg of grass at height 0.3cm.</m:t>
          </m:r>
          <m:r>
            <w:rPr>
              <w:rFonts w:ascii="Cambria Math" w:hAnsi="Cambria Math" w:cstheme="minorHAnsi"/>
            </w:rPr>
            <w:br/>
          </m:r>
        </m:oMath>
      </m:oMathPara>
      <w:r w:rsidR="00F644AB">
        <w:rPr>
          <w:rFonts w:cstheme="minorHAnsi"/>
        </w:rPr>
        <w:t xml:space="preserve">The grass at </w:t>
      </w:r>
      <w:r w:rsidR="00F644AB">
        <w:t>Oostvaardersplassen</w:t>
      </w:r>
      <w:r w:rsidR="00F644AB">
        <w:t xml:space="preserve"> is at around 14cm according to 2015, which means the available amount of food at </w:t>
      </w:r>
      <w:r w:rsidR="00F644AB">
        <w:t>Oostvaardersplassen</w:t>
      </w:r>
      <w:r w:rsidR="00F644AB">
        <w:t xml:space="preserve"> is: </w:t>
      </w:r>
      <m:oMath>
        <m:r>
          <w:rPr>
            <w:rFonts w:ascii="Cambria Math" w:hAnsi="Cambria Math"/>
          </w:rPr>
          <m:t>488,859 * 46 = 22,487,514kg.</m:t>
        </m:r>
      </m:oMath>
    </w:p>
    <w:p w14:paraId="0B80367F" w14:textId="77777777" w:rsidR="00CF6F6A" w:rsidRDefault="00B8219A" w:rsidP="00B8219A">
      <w:pPr>
        <w:pStyle w:val="ListParagraph"/>
        <w:ind w:left="360"/>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1B3B41">
      <w:pPr>
        <w:pStyle w:val="ListParagraph"/>
        <w:ind w:left="360"/>
        <w:jc w:val="both"/>
      </w:pPr>
    </w:p>
    <w:bookmarkEnd w:id="8"/>
    <w:p w14:paraId="259F4614" w14:textId="57DDD233" w:rsidR="00D7380B" w:rsidRPr="00D7380B" w:rsidRDefault="00D7380B" w:rsidP="00643B06">
      <w:pPr>
        <w:ind w:left="360"/>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the use of both front end development and backend development, with Java and JavaFX. With the intention of showing graphs, which outcome is based on the input that will be inputted by the user.</w:t>
      </w:r>
      <w:r w:rsidR="00F644AB">
        <w:rPr>
          <w:lang w:val="en-US"/>
        </w:rPr>
        <w:t xml:space="preserve"> </w:t>
      </w:r>
      <w:r w:rsidRPr="00D7380B">
        <w:rPr>
          <w:lang w:val="en-US"/>
        </w:rPr>
        <w:t xml:space="preserve"> </w:t>
      </w:r>
    </w:p>
    <w:p w14:paraId="6A5039B1" w14:textId="77777777" w:rsidR="0028410F" w:rsidRDefault="0028410F" w:rsidP="006805C4">
      <w:pPr>
        <w:ind w:left="360"/>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Pr>
          <w:rStyle w:val="FootnoteReference"/>
          <w:lang w:val="en-US"/>
        </w:rPr>
        <w:footnoteReference w:id="6"/>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6805C4">
      <w:pPr>
        <w:ind w:left="360"/>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77777777" w:rsidR="0028410F" w:rsidRDefault="0028410F" w:rsidP="006805C4">
      <w:pPr>
        <w:ind w:left="360"/>
        <w:jc w:val="both"/>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w:t>
      </w:r>
      <w:r w:rsidR="006805C4">
        <w:rPr>
          <w:lang w:val="en-US"/>
        </w:rPr>
        <w:t>is in</w:t>
      </w:r>
      <w:r>
        <w:rPr>
          <w:lang w:val="en-US"/>
        </w:rPr>
        <w:t xml:space="preserve"> “About us”, which opens a window with a brief introduction about the application creators.</w:t>
      </w:r>
    </w:p>
    <w:p w14:paraId="3230A2D5" w14:textId="77777777" w:rsidR="0028410F" w:rsidRDefault="0028410F" w:rsidP="006805C4">
      <w:pPr>
        <w:ind w:left="360"/>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14:paraId="0EE3A1B2" w14:textId="77777777" w:rsidR="0028410F" w:rsidRDefault="0028410F" w:rsidP="006805C4">
      <w:pPr>
        <w:ind w:left="360"/>
        <w:jc w:val="both"/>
        <w:rPr>
          <w:lang w:val="en-US"/>
        </w:rPr>
      </w:pPr>
      <w:r>
        <w:rPr>
          <w:lang w:val="en-US"/>
        </w:rPr>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14:paraId="4DBED4BF" w14:textId="77777777" w:rsidR="0028410F" w:rsidRDefault="0028410F" w:rsidP="006805C4">
      <w:pPr>
        <w:ind w:left="360"/>
        <w:jc w:val="both"/>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14:paraId="2CF48E3C" w14:textId="77777777" w:rsidR="00D7380B" w:rsidRDefault="0028410F" w:rsidP="006805C4">
      <w:pPr>
        <w:pStyle w:val="ListParagraph"/>
        <w:ind w:left="360"/>
        <w:jc w:val="both"/>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14:paraId="3D016E63" w14:textId="77777777" w:rsidR="0028410F" w:rsidRPr="00D7380B" w:rsidRDefault="0028410F" w:rsidP="00643B06">
      <w:pPr>
        <w:pStyle w:val="ListParagraph"/>
        <w:ind w:left="360"/>
        <w:rPr>
          <w:lang w:val="en-US"/>
        </w:rPr>
      </w:pPr>
    </w:p>
    <w:p w14:paraId="7AF49697" w14:textId="77777777" w:rsidR="00D7380B" w:rsidRDefault="00D7380B" w:rsidP="00643B06">
      <w:pPr>
        <w:pStyle w:val="ListParagraph"/>
        <w:ind w:left="360"/>
        <w:jc w:val="both"/>
        <w:rPr>
          <w:lang w:val="en-US"/>
        </w:rPr>
      </w:pPr>
      <w:r w:rsidRPr="00D7380B">
        <w:rPr>
          <w:lang w:val="en-US"/>
        </w:rPr>
        <w:lastRenderedPageBreak/>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643B06">
      <w:pPr>
        <w:pStyle w:val="ListParagraph"/>
        <w:ind w:left="360"/>
        <w:jc w:val="both"/>
        <w:rPr>
          <w:lang w:val="en-US"/>
        </w:rPr>
      </w:pPr>
    </w:p>
    <w:p w14:paraId="472FD9E3" w14:textId="77777777" w:rsidR="00D31990" w:rsidRDefault="00D7380B" w:rsidP="00643B06">
      <w:pPr>
        <w:pStyle w:val="ListParagraph"/>
        <w:ind w:left="360"/>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r w:rsidR="00A005BF" w:rsidRPr="00D7380B">
        <w:rPr>
          <w:i/>
          <w:lang w:val="en-US"/>
        </w:rPr>
        <w:t>calculateGrassLeft</w:t>
      </w:r>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14:paraId="11C6AF56" w14:textId="77777777" w:rsidR="006805C4" w:rsidRPr="00D7380B" w:rsidRDefault="006805C4" w:rsidP="00643B06">
      <w:pPr>
        <w:pStyle w:val="ListParagraph"/>
        <w:ind w:left="360"/>
        <w:jc w:val="both"/>
        <w:rPr>
          <w:lang w:val="en-US"/>
        </w:rPr>
      </w:pPr>
    </w:p>
    <w:p w14:paraId="0E412FDE" w14:textId="77777777" w:rsidR="00D7380B" w:rsidRDefault="00D7380B" w:rsidP="00643B06">
      <w:pPr>
        <w:pStyle w:val="ListParagraph"/>
        <w:ind w:left="360"/>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14:paraId="75D5FEE8" w14:textId="77777777" w:rsidR="006805C4" w:rsidRPr="00D7380B" w:rsidRDefault="006805C4" w:rsidP="00643B06">
      <w:pPr>
        <w:pStyle w:val="ListParagraph"/>
        <w:ind w:left="360"/>
        <w:jc w:val="both"/>
        <w:rPr>
          <w:lang w:val="en-US"/>
        </w:rPr>
      </w:pPr>
    </w:p>
    <w:p w14:paraId="2DA11161" w14:textId="77777777" w:rsidR="00D7380B" w:rsidRDefault="00D7380B" w:rsidP="00643B06">
      <w:pPr>
        <w:pStyle w:val="ListParagraph"/>
        <w:ind w:left="360"/>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 and years input.</w:t>
      </w:r>
    </w:p>
    <w:p w14:paraId="17247CE6" w14:textId="77777777" w:rsidR="006805C4" w:rsidRPr="00D7380B" w:rsidRDefault="006805C4" w:rsidP="00643B06">
      <w:pPr>
        <w:pStyle w:val="ListParagraph"/>
        <w:ind w:left="360"/>
        <w:jc w:val="both"/>
        <w:rPr>
          <w:lang w:val="en-US"/>
        </w:rPr>
      </w:pPr>
    </w:p>
    <w:p w14:paraId="6DD8420B" w14:textId="77777777" w:rsidR="00C22A53" w:rsidRDefault="00D7380B" w:rsidP="00643B06">
      <w:pPr>
        <w:pStyle w:val="ListParagraph"/>
        <w:ind w:left="360"/>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14:paraId="1C6A8C92" w14:textId="77777777" w:rsidR="006805C4" w:rsidRPr="00D7380B" w:rsidRDefault="006805C4" w:rsidP="00643B06">
      <w:pPr>
        <w:pStyle w:val="ListParagraph"/>
        <w:ind w:left="360"/>
        <w:jc w:val="both"/>
        <w:rPr>
          <w:lang w:val="en-US"/>
        </w:rPr>
      </w:pPr>
    </w:p>
    <w:p w14:paraId="3E9F7828" w14:textId="77777777" w:rsidR="006805C4" w:rsidRDefault="00D7380B" w:rsidP="00643B06">
      <w:pPr>
        <w:pStyle w:val="ListParagraph"/>
        <w:ind w:left="360"/>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643B06">
      <w:pPr>
        <w:pStyle w:val="ListParagraph"/>
        <w:ind w:left="360"/>
        <w:jc w:val="both"/>
        <w:rPr>
          <w:lang w:val="en-US"/>
        </w:rPr>
      </w:pPr>
    </w:p>
    <w:p w14:paraId="2D9F895D" w14:textId="77777777" w:rsidR="003725D3" w:rsidRDefault="006805C4" w:rsidP="00643B06">
      <w:pPr>
        <w:pStyle w:val="ListParagraph"/>
        <w:ind w:left="360"/>
        <w:jc w:val="both"/>
      </w:pPr>
      <w:r>
        <w:rPr>
          <w:lang w:val="en-US"/>
        </w:rPr>
        <w:t xml:space="preserve">The communication between the two applications is done via the use of sockets which send Json </w:t>
      </w:r>
      <w:commentRangeStart w:id="9"/>
      <w:r>
        <w:rPr>
          <w:lang w:val="en-US"/>
        </w:rPr>
        <w:t>objects</w:t>
      </w:r>
      <w:commentRangeEnd w:id="9"/>
      <w:r w:rsidR="009B53DC">
        <w:rPr>
          <w:rStyle w:val="CommentReference"/>
          <w:lang w:val="en-GB"/>
        </w:rPr>
        <w:commentReference w:id="9"/>
      </w:r>
      <w:r>
        <w:rPr>
          <w:lang w:val="en-US"/>
        </w:rPr>
        <w:t xml:space="preserve"> cont</w:t>
      </w:r>
      <w:r w:rsidR="00A9213E">
        <w:rPr>
          <w:lang w:val="en-US"/>
        </w:rPr>
        <w:t>aining values used in calculating a prediction. The object will be send, the application will wait until it receives a response from the other application. This process will be similar for both application.</w:t>
      </w:r>
      <w:r w:rsidR="003725D3">
        <w:br w:type="page"/>
      </w:r>
    </w:p>
    <w:p w14:paraId="5C6582DC" w14:textId="77777777" w:rsidR="003725D3" w:rsidRDefault="003725D3" w:rsidP="001B3B41">
      <w:pPr>
        <w:pStyle w:val="ListParagraph"/>
        <w:ind w:left="360"/>
        <w:jc w:val="both"/>
      </w:pPr>
    </w:p>
    <w:p w14:paraId="3D5A161A" w14:textId="77777777" w:rsidR="00497F07" w:rsidRDefault="00497F07" w:rsidP="00497F07">
      <w:pPr>
        <w:pStyle w:val="Heading1"/>
        <w:numPr>
          <w:ilvl w:val="0"/>
          <w:numId w:val="4"/>
        </w:numPr>
      </w:pPr>
      <w:bookmarkStart w:id="10" w:name="_Toc471544904"/>
      <w:r>
        <w:t>Results</w:t>
      </w:r>
      <w:bookmarkEnd w:id="10"/>
    </w:p>
    <w:p w14:paraId="440EB7AA" w14:textId="77777777" w:rsidR="00497F07" w:rsidRDefault="00497F07" w:rsidP="00497F07">
      <w:pPr>
        <w:pStyle w:val="Heading1"/>
        <w:numPr>
          <w:ilvl w:val="0"/>
          <w:numId w:val="4"/>
        </w:numPr>
      </w:pPr>
      <w:bookmarkStart w:id="11" w:name="_Toc471544905"/>
      <w:r>
        <w:t>Conclusion</w:t>
      </w:r>
      <w:bookmarkEnd w:id="11"/>
    </w:p>
    <w:p w14:paraId="03A8D4E5" w14:textId="77777777" w:rsidR="00497F07" w:rsidRDefault="00497F07" w:rsidP="00497F07">
      <w:pPr>
        <w:pStyle w:val="Heading1"/>
        <w:numPr>
          <w:ilvl w:val="0"/>
          <w:numId w:val="4"/>
        </w:numPr>
      </w:pPr>
      <w:bookmarkStart w:id="12" w:name="_Toc471544906"/>
      <w:r>
        <w:t>Recommendations</w:t>
      </w:r>
      <w:bookmarkEnd w:id="12"/>
    </w:p>
    <w:p w14:paraId="7EFC0A63" w14:textId="77777777" w:rsidR="00497F07" w:rsidRDefault="00497F07" w:rsidP="00497F07">
      <w:pPr>
        <w:pStyle w:val="Heading1"/>
        <w:numPr>
          <w:ilvl w:val="0"/>
          <w:numId w:val="4"/>
        </w:numPr>
      </w:pPr>
      <w:bookmarkStart w:id="13" w:name="_Toc471544907"/>
      <w:r>
        <w:t>Bibliographies</w:t>
      </w:r>
      <w:bookmarkEnd w:id="13"/>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3"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4"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77777777" w:rsidR="00DC73C9" w:rsidRPr="00E6734F" w:rsidRDefault="00DC73C9" w:rsidP="00DC73C9">
      <w:pPr>
        <w:spacing w:after="0" w:line="240" w:lineRule="auto"/>
        <w:ind w:firstLine="360"/>
      </w:pPr>
      <w:r w:rsidRPr="00DC73C9">
        <w:t>Konik (2016). .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5"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6"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77777777" w:rsidR="00B8219A" w:rsidRDefault="00DC73C9" w:rsidP="00B8219A">
      <w:pPr>
        <w:spacing w:after="0"/>
        <w:ind w:left="360"/>
      </w:pPr>
      <w:r w:rsidRPr="00DC73C9">
        <w:t xml:space="preserve">Retrieved January 6, 2017, from </w:t>
      </w:r>
      <w:hyperlink r:id="rId17" w:history="1">
        <w:r w:rsidRPr="00FE6FDB">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8" w:history="1">
        <w:r w:rsidRPr="00F60E4C">
          <w:rPr>
            <w:rStyle w:val="Hyperlink"/>
          </w:rPr>
          <w:t>http://www.jstor.org/stable/2459895</w:t>
        </w:r>
      </w:hyperlink>
    </w:p>
    <w:p w14:paraId="4D3B9488" w14:textId="1B9573E6" w:rsidR="009C6D46" w:rsidRPr="009C6D46" w:rsidRDefault="009C6D46" w:rsidP="009C6D46">
      <w:pPr>
        <w:rPr>
          <w:vertAlign w:val="superscript"/>
        </w:rPr>
      </w:pPr>
      <w:r>
        <w:rPr>
          <w:vertAlign w:val="superscript"/>
        </w:rPr>
        <w:t xml:space="preserve">8.8 </w:t>
      </w:r>
      <w:r>
        <w:t>Source of grass conversion to kilograms</w:t>
      </w:r>
      <w:r>
        <w:t xml:space="preserve"> </w:t>
      </w:r>
      <w:bookmarkStart w:id="14" w:name="_GoBack"/>
      <w:bookmarkEnd w:id="14"/>
      <w:r>
        <w:br/>
      </w:r>
      <w:hyperlink r:id="rId19" w:history="1">
        <w:r w:rsidRPr="008045FC">
          <w:rPr>
            <w:rStyle w:val="Hyperlink"/>
          </w:rPr>
          <w:t>https://www.reference.com/home-garden/much-pallet-sod-weigh-390e9d062e1a93a8#</w:t>
        </w:r>
      </w:hyperlink>
      <w:r>
        <w:t xml:space="preserve"> </w:t>
      </w:r>
    </w:p>
    <w:p w14:paraId="666589AE" w14:textId="77777777" w:rsidR="006D3F68" w:rsidRPr="006D3F68" w:rsidRDefault="00497F07" w:rsidP="006D3F68">
      <w:pPr>
        <w:pStyle w:val="Heading1"/>
        <w:numPr>
          <w:ilvl w:val="0"/>
          <w:numId w:val="4"/>
        </w:numPr>
      </w:pPr>
      <w:bookmarkStart w:id="15" w:name="_Toc471544908"/>
      <w:r>
        <w:t>Appendices</w:t>
      </w:r>
      <w:bookmarkEnd w:id="15"/>
    </w:p>
    <w:sectPr w:rsidR="006D3F68" w:rsidRPr="006D3F68" w:rsidSect="005B631D">
      <w:footerReference w:type="default" r:id="rId20"/>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9" w:author="steve adu" w:date="2017-01-07T12:47:00Z" w:initials="sa">
    <w:p w14:paraId="1D057A08" w14:textId="77777777" w:rsidR="009B53DC" w:rsidRDefault="009B53DC">
      <w:pPr>
        <w:pStyle w:val="CommentText"/>
      </w:pPr>
      <w:r>
        <w:rPr>
          <w:rStyle w:val="CommentReference"/>
        </w:rPr>
        <w:annotationRef/>
      </w:r>
      <w:r>
        <w:t>There isn’t much more I could think to ad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D057A0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DEB4A" w14:textId="77777777" w:rsidR="00504013" w:rsidRDefault="00504013" w:rsidP="00432860">
      <w:pPr>
        <w:spacing w:after="0" w:line="240" w:lineRule="auto"/>
      </w:pPr>
      <w:r>
        <w:separator/>
      </w:r>
    </w:p>
  </w:endnote>
  <w:endnote w:type="continuationSeparator" w:id="0">
    <w:p w14:paraId="47B200AB" w14:textId="77777777" w:rsidR="00504013" w:rsidRDefault="00504013"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EndPr/>
    <w:sdtContent>
      <w:sdt>
        <w:sdtPr>
          <w:id w:val="-1769616900"/>
          <w:docPartObj>
            <w:docPartGallery w:val="Page Numbers (Top of Page)"/>
            <w:docPartUnique/>
          </w:docPartObj>
        </w:sdtPr>
        <w:sdtEndPr/>
        <w:sdtContent>
          <w:p w14:paraId="00F8342E" w14:textId="34F09CDF" w:rsidR="00432860" w:rsidRDefault="0043286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9C6D46">
              <w:rPr>
                <w:b/>
                <w:bCs/>
                <w:noProof/>
              </w:rPr>
              <w:t>8</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9C6D46">
              <w:rPr>
                <w:b/>
                <w:bCs/>
                <w:noProof/>
              </w:rPr>
              <w:t>8</w:t>
            </w:r>
            <w:r>
              <w:rPr>
                <w:b/>
                <w:bCs/>
                <w:sz w:val="24"/>
                <w:szCs w:val="24"/>
              </w:rPr>
              <w:fldChar w:fldCharType="end"/>
            </w:r>
          </w:p>
        </w:sdtContent>
      </w:sdt>
    </w:sdtContent>
  </w:sdt>
  <w:p w14:paraId="4CF66C27" w14:textId="77777777" w:rsidR="00432860" w:rsidRDefault="0043286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FD3494" w14:textId="77777777" w:rsidR="00504013" w:rsidRDefault="00504013" w:rsidP="00432860">
      <w:pPr>
        <w:spacing w:after="0" w:line="240" w:lineRule="auto"/>
      </w:pPr>
      <w:r>
        <w:separator/>
      </w:r>
    </w:p>
  </w:footnote>
  <w:footnote w:type="continuationSeparator" w:id="0">
    <w:p w14:paraId="23665973" w14:textId="77777777" w:rsidR="00504013" w:rsidRDefault="00504013" w:rsidP="00432860">
      <w:pPr>
        <w:spacing w:after="0" w:line="240" w:lineRule="auto"/>
      </w:pPr>
      <w:r>
        <w:continuationSeparator/>
      </w:r>
    </w:p>
  </w:footnote>
  <w:footnote w:id="1">
    <w:p w14:paraId="437FE95C" w14:textId="77777777" w:rsidR="00CF6F6A" w:rsidRDefault="00CF6F6A" w:rsidP="00CF6F6A">
      <w:pPr>
        <w:pStyle w:val="FootnoteText"/>
      </w:pPr>
      <w:r>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CF6F6A" w:rsidRDefault="00CF6F6A" w:rsidP="00CF6F6A">
      <w:pPr>
        <w:pStyle w:val="FootnoteText"/>
      </w:pPr>
      <w:r>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CF6F6A" w:rsidRDefault="00CF6F6A" w:rsidP="00CF6F6A">
      <w:pPr>
        <w:pStyle w:val="FootnoteText"/>
      </w:pPr>
      <w:r>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404006" w:rsidRDefault="00404006">
      <w:pPr>
        <w:pStyle w:val="FootnoteText"/>
      </w:pPr>
      <w:r>
        <w:rPr>
          <w:rStyle w:val="FootnoteReference"/>
        </w:rPr>
        <w:footnoteRef/>
      </w:r>
      <w:r>
        <w:t xml:space="preserve"> DM – abbreviation for dry matter;</w:t>
      </w:r>
    </w:p>
  </w:footnote>
  <w:footnote w:id="5">
    <w:p w14:paraId="087E9C7D" w14:textId="77777777" w:rsidR="00B8219A" w:rsidRDefault="00B8219A">
      <w:pPr>
        <w:pStyle w:val="FootnoteText"/>
      </w:pPr>
      <w:r>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9C6D46" w:rsidRDefault="009C6D46">
      <w:pPr>
        <w:pStyle w:val="FootnoteText"/>
      </w:pPr>
    </w:p>
  </w:footnote>
  <w:footnote w:id="6">
    <w:p w14:paraId="7C461D81" w14:textId="77777777" w:rsidR="00643B06" w:rsidRDefault="00643B06">
      <w:pPr>
        <w:pStyle w:val="FootnoteText"/>
      </w:pPr>
      <w:r>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0"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8"/>
  </w:num>
  <w:num w:numId="4">
    <w:abstractNumId w:val="6"/>
  </w:num>
  <w:num w:numId="5">
    <w:abstractNumId w:val="1"/>
  </w:num>
  <w:num w:numId="6">
    <w:abstractNumId w:val="7"/>
  </w:num>
  <w:num w:numId="7">
    <w:abstractNumId w:val="11"/>
  </w:num>
  <w:num w:numId="8">
    <w:abstractNumId w:val="2"/>
  </w:num>
  <w:num w:numId="9">
    <w:abstractNumId w:val="9"/>
  </w:num>
  <w:num w:numId="10">
    <w:abstractNumId w:val="3"/>
  </w:num>
  <w:num w:numId="11">
    <w:abstractNumId w:val="4"/>
  </w:num>
  <w:num w:numId="12">
    <w:abstractNumId w:val="1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teve adu">
    <w15:presenceInfo w15:providerId="Windows Live" w15:userId="bea987109789a9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rgUAAAbbyiwAAAA="/>
  </w:docVars>
  <w:rsids>
    <w:rsidRoot w:val="009017AB"/>
    <w:rsid w:val="00032E17"/>
    <w:rsid w:val="00050068"/>
    <w:rsid w:val="000B0799"/>
    <w:rsid w:val="000E353D"/>
    <w:rsid w:val="000E536A"/>
    <w:rsid w:val="00116515"/>
    <w:rsid w:val="001200A9"/>
    <w:rsid w:val="00172CD1"/>
    <w:rsid w:val="001A2B94"/>
    <w:rsid w:val="001B3B41"/>
    <w:rsid w:val="001B5C8B"/>
    <w:rsid w:val="0028410F"/>
    <w:rsid w:val="002A51FC"/>
    <w:rsid w:val="002C1CE3"/>
    <w:rsid w:val="002D2AAF"/>
    <w:rsid w:val="002D3E76"/>
    <w:rsid w:val="00305D40"/>
    <w:rsid w:val="00322FF9"/>
    <w:rsid w:val="00332398"/>
    <w:rsid w:val="00341622"/>
    <w:rsid w:val="00362635"/>
    <w:rsid w:val="003725D3"/>
    <w:rsid w:val="003B3D78"/>
    <w:rsid w:val="003B56EC"/>
    <w:rsid w:val="00404006"/>
    <w:rsid w:val="004074FF"/>
    <w:rsid w:val="004300B4"/>
    <w:rsid w:val="00432860"/>
    <w:rsid w:val="0044123E"/>
    <w:rsid w:val="00467FAD"/>
    <w:rsid w:val="00480279"/>
    <w:rsid w:val="00494113"/>
    <w:rsid w:val="00494608"/>
    <w:rsid w:val="004961EF"/>
    <w:rsid w:val="00497F07"/>
    <w:rsid w:val="00504013"/>
    <w:rsid w:val="00513277"/>
    <w:rsid w:val="0051454D"/>
    <w:rsid w:val="00515985"/>
    <w:rsid w:val="00522CD8"/>
    <w:rsid w:val="00531682"/>
    <w:rsid w:val="005923C7"/>
    <w:rsid w:val="005B631D"/>
    <w:rsid w:val="00600F35"/>
    <w:rsid w:val="006116E5"/>
    <w:rsid w:val="0061232D"/>
    <w:rsid w:val="00643B06"/>
    <w:rsid w:val="00657B48"/>
    <w:rsid w:val="006805C4"/>
    <w:rsid w:val="006A5F34"/>
    <w:rsid w:val="006C68AE"/>
    <w:rsid w:val="006D3F6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A6963"/>
    <w:rsid w:val="009B53DC"/>
    <w:rsid w:val="009C6981"/>
    <w:rsid w:val="009C6D46"/>
    <w:rsid w:val="009F234D"/>
    <w:rsid w:val="00A005BF"/>
    <w:rsid w:val="00A03B6E"/>
    <w:rsid w:val="00A25D3F"/>
    <w:rsid w:val="00A35D3B"/>
    <w:rsid w:val="00A545E3"/>
    <w:rsid w:val="00A71CBE"/>
    <w:rsid w:val="00A9213E"/>
    <w:rsid w:val="00AA09DC"/>
    <w:rsid w:val="00AA0C6E"/>
    <w:rsid w:val="00B10A6C"/>
    <w:rsid w:val="00B20268"/>
    <w:rsid w:val="00B24E82"/>
    <w:rsid w:val="00B30D52"/>
    <w:rsid w:val="00B44938"/>
    <w:rsid w:val="00B8219A"/>
    <w:rsid w:val="00B9043A"/>
    <w:rsid w:val="00BB3466"/>
    <w:rsid w:val="00BB3521"/>
    <w:rsid w:val="00BB593F"/>
    <w:rsid w:val="00BC7412"/>
    <w:rsid w:val="00C0184E"/>
    <w:rsid w:val="00C069C4"/>
    <w:rsid w:val="00C10079"/>
    <w:rsid w:val="00C6467F"/>
    <w:rsid w:val="00C92894"/>
    <w:rsid w:val="00CC6A23"/>
    <w:rsid w:val="00CD4779"/>
    <w:rsid w:val="00CF6F6A"/>
    <w:rsid w:val="00D0507B"/>
    <w:rsid w:val="00D1539E"/>
    <w:rsid w:val="00D51C4F"/>
    <w:rsid w:val="00D7380B"/>
    <w:rsid w:val="00D9654E"/>
    <w:rsid w:val="00DC73C9"/>
    <w:rsid w:val="00DF6626"/>
    <w:rsid w:val="00E01D27"/>
    <w:rsid w:val="00E538E6"/>
    <w:rsid w:val="00E9049D"/>
    <w:rsid w:val="00EA07F6"/>
    <w:rsid w:val="00EA6C21"/>
    <w:rsid w:val="00EF32E1"/>
    <w:rsid w:val="00F00E0D"/>
    <w:rsid w:val="00F365A5"/>
    <w:rsid w:val="00F3733C"/>
    <w:rsid w:val="00F6006C"/>
    <w:rsid w:val="00F644AB"/>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atsbosbeheer.nl/" TargetMode="External"/><Relationship Id="rId18" Type="http://schemas.openxmlformats.org/officeDocument/2006/relationships/hyperlink" Target="http://www.jstor.org/stable/2459895"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File/773/773" TargetMode="External"/><Relationship Id="rId2" Type="http://schemas.openxmlformats.org/officeDocument/2006/relationships/customXml" Target="../customXml/item2.xml"/><Relationship Id="rId16" Type="http://schemas.openxmlformats.org/officeDocument/2006/relationships/hyperlink" Target="http://www.answers.com/Q/How_much_grass_does_a_cow_eat_each_day"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hyperlink" Target="http://www.merckvetmanual.com/mvm/management_and_nutrition/nutrition_horses/nutritional_requirements_of_horses.html"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reference.com/home-garden/much-pallet-sod-weigh-390e9d062e1a93a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deernz.org.nz/deerhub/feeding/feeding-deer/intake-requirements"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83EBD1-B665-4F5A-91BB-64E5A1D67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9</Pages>
  <Words>3001</Words>
  <Characters>1711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research report ver 13</vt:lpstr>
    </vt:vector>
  </TitlesOfParts>
  <Company/>
  <LinksUpToDate>false</LinksUpToDate>
  <CharactersWithSpaces>20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5</dc:title>
  <dc:subject>PROJECT APPLICATION DEVELOPMENT - Inholland University of Applied Science</dc:subject>
  <dc:creator>Owner</dc:creator>
  <cp:keywords/>
  <dc:description/>
  <cp:lastModifiedBy>Gal Kovalyo</cp:lastModifiedBy>
  <cp:revision>3</cp:revision>
  <dcterms:created xsi:type="dcterms:W3CDTF">2017-01-07T13:58:00Z</dcterms:created>
  <dcterms:modified xsi:type="dcterms:W3CDTF">2017-01-07T14:20:00Z</dcterms:modified>
</cp:coreProperties>
</file>